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7CDF2" w14:textId="77777777" w:rsidR="0037233E" w:rsidRDefault="0037233E" w:rsidP="00775AB1">
      <w:pPr>
        <w:pStyle w:val="Heading2"/>
        <w:spacing w:before="0"/>
        <w:jc w:val="center"/>
      </w:pPr>
      <w:bookmarkStart w:id="0" w:name="_Toc15546437"/>
      <w:r w:rsidRPr="00232594">
        <w:t>Thesis or Dissertation Defense Announcement Form</w:t>
      </w:r>
      <w:bookmarkEnd w:id="0"/>
    </w:p>
    <w:p w14:paraId="7B14A549" w14:textId="77777777" w:rsidR="0037233E" w:rsidRDefault="0037233E" w:rsidP="00775AB1"/>
    <w:p w14:paraId="6EE2D769" w14:textId="77777777" w:rsidR="004270B5" w:rsidRPr="004270B5" w:rsidRDefault="004270B5" w:rsidP="004270B5">
      <w:pPr>
        <w:rPr>
          <w:lang w:bidi="en-US"/>
        </w:rPr>
      </w:pPr>
      <w:r w:rsidRPr="004270B5">
        <w:rPr>
          <w:lang w:bidi="en-US"/>
        </w:rPr>
        <w:t>All petitions are fillable PDFs—no Adobe subscription needed; use the Adobe desktop app to access full features and sign digitally.</w:t>
      </w:r>
    </w:p>
    <w:p w14:paraId="378DB258" w14:textId="77777777" w:rsidR="004270B5" w:rsidRPr="002970E4" w:rsidRDefault="004270B5" w:rsidP="00775AB1"/>
    <w:p w14:paraId="6215E2C5" w14:textId="77777777" w:rsidR="0037233E" w:rsidRDefault="0037233E" w:rsidP="00775AB1">
      <w:pPr>
        <w:jc w:val="center"/>
      </w:pPr>
      <w:r w:rsidRPr="00232594">
        <w:t xml:space="preserve"> (posted electronically on Academic program or Departmental website, distributed electronically to appropriate list-serves, and posted on appropriate bulletin boards at least 7 days prior to</w:t>
      </w:r>
      <w:r>
        <w:t xml:space="preserve"> </w:t>
      </w:r>
      <w:r w:rsidRPr="00232594">
        <w:t>scheduled date)</w:t>
      </w:r>
    </w:p>
    <w:p w14:paraId="1FC6C684" w14:textId="77777777" w:rsidR="0096590F" w:rsidRDefault="0096590F" w:rsidP="00775AB1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6"/>
        <w:gridCol w:w="4337"/>
        <w:gridCol w:w="7"/>
      </w:tblGrid>
      <w:tr w:rsidR="00775AB1" w14:paraId="0D8D09D5" w14:textId="77777777" w:rsidTr="0096590F">
        <w:trPr>
          <w:gridAfter w:val="1"/>
          <w:wAfter w:w="7" w:type="dxa"/>
        </w:trPr>
        <w:tc>
          <w:tcPr>
            <w:tcW w:w="8207" w:type="dxa"/>
            <w:gridSpan w:val="2"/>
          </w:tcPr>
          <w:p w14:paraId="4D82A23B" w14:textId="77777777" w:rsidR="00775AB1" w:rsidRDefault="00775AB1" w:rsidP="00775AB1">
            <w:pPr>
              <w:jc w:val="center"/>
            </w:pPr>
          </w:p>
          <w:p w14:paraId="579D34C1" w14:textId="77777777" w:rsidR="00775AB1" w:rsidRDefault="00775AB1" w:rsidP="00775AB1">
            <w:pPr>
              <w:jc w:val="center"/>
            </w:pPr>
          </w:p>
          <w:p w14:paraId="4B9BBC5F" w14:textId="77777777" w:rsidR="00775AB1" w:rsidRDefault="00775AB1" w:rsidP="00775AB1">
            <w:pPr>
              <w:jc w:val="center"/>
            </w:pPr>
          </w:p>
          <w:p w14:paraId="07E4F3ED" w14:textId="12B5CEEE" w:rsidR="00775AB1" w:rsidRPr="00232594" w:rsidRDefault="00775AB1" w:rsidP="00775AB1">
            <w:pPr>
              <w:jc w:val="center"/>
            </w:pPr>
            <w:r w:rsidRPr="00232594">
              <w:t>_________________</w:t>
            </w:r>
            <w:r>
              <w:t>____________________________________</w:t>
            </w:r>
            <w:r w:rsidRPr="00232594">
              <w:t>_________________</w:t>
            </w:r>
          </w:p>
          <w:p w14:paraId="5D688396" w14:textId="756E91CA" w:rsidR="00775AB1" w:rsidRDefault="00775AB1" w:rsidP="00775AB1">
            <w:pPr>
              <w:jc w:val="center"/>
            </w:pPr>
            <w:r>
              <w:t>Student’s Name</w:t>
            </w:r>
          </w:p>
        </w:tc>
      </w:tr>
      <w:tr w:rsidR="00775AB1" w14:paraId="632ABEC9" w14:textId="77777777" w:rsidTr="0096590F">
        <w:tc>
          <w:tcPr>
            <w:tcW w:w="3870" w:type="dxa"/>
          </w:tcPr>
          <w:p w14:paraId="520C0BB5" w14:textId="77777777" w:rsidR="00775AB1" w:rsidRDefault="00775AB1" w:rsidP="00775AB1">
            <w:pPr>
              <w:jc w:val="center"/>
            </w:pPr>
          </w:p>
          <w:p w14:paraId="6FE18678" w14:textId="77777777" w:rsidR="00775AB1" w:rsidRDefault="00775AB1" w:rsidP="00775AB1">
            <w:pPr>
              <w:jc w:val="center"/>
            </w:pPr>
          </w:p>
          <w:p w14:paraId="232DF4FA" w14:textId="77777777" w:rsidR="00775AB1" w:rsidRDefault="00775AB1" w:rsidP="00775AB1">
            <w:pPr>
              <w:jc w:val="center"/>
            </w:pPr>
          </w:p>
          <w:p w14:paraId="29A6C26B" w14:textId="332A112C" w:rsidR="00775AB1" w:rsidRPr="00232594" w:rsidRDefault="00775AB1" w:rsidP="00775AB1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76BED8E9" w14:textId="2D0F9F46" w:rsidR="00775AB1" w:rsidRDefault="00775AB1" w:rsidP="00775AB1">
            <w:pPr>
              <w:jc w:val="center"/>
            </w:pPr>
            <w:r>
              <w:t>G-number</w:t>
            </w:r>
          </w:p>
        </w:tc>
        <w:tc>
          <w:tcPr>
            <w:tcW w:w="4344" w:type="dxa"/>
            <w:gridSpan w:val="2"/>
          </w:tcPr>
          <w:p w14:paraId="5F449926" w14:textId="77777777" w:rsidR="00775AB1" w:rsidRDefault="00775AB1" w:rsidP="00775AB1">
            <w:pPr>
              <w:jc w:val="center"/>
            </w:pPr>
          </w:p>
          <w:p w14:paraId="4E62DCED" w14:textId="77777777" w:rsidR="00775AB1" w:rsidRDefault="00775AB1" w:rsidP="00775AB1">
            <w:pPr>
              <w:jc w:val="center"/>
            </w:pPr>
          </w:p>
          <w:p w14:paraId="07756365" w14:textId="77777777" w:rsidR="00775AB1" w:rsidRDefault="00775AB1" w:rsidP="00775AB1">
            <w:pPr>
              <w:jc w:val="center"/>
            </w:pPr>
          </w:p>
          <w:p w14:paraId="21E832B2" w14:textId="65B43BB1" w:rsidR="00775AB1" w:rsidRPr="00232594" w:rsidRDefault="00775AB1" w:rsidP="00775AB1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12946D1D" w14:textId="4CC1B689" w:rsidR="00775AB1" w:rsidRDefault="00775AB1" w:rsidP="00775AB1">
            <w:pPr>
              <w:jc w:val="center"/>
            </w:pPr>
            <w:r>
              <w:t>Email address</w:t>
            </w:r>
          </w:p>
        </w:tc>
      </w:tr>
      <w:tr w:rsidR="00775AB1" w14:paraId="2AF1927D" w14:textId="77777777" w:rsidTr="0096590F">
        <w:tc>
          <w:tcPr>
            <w:tcW w:w="3870" w:type="dxa"/>
          </w:tcPr>
          <w:p w14:paraId="56CEE005" w14:textId="77777777" w:rsidR="00775AB1" w:rsidRDefault="00775AB1" w:rsidP="00775AB1">
            <w:pPr>
              <w:jc w:val="center"/>
            </w:pPr>
          </w:p>
          <w:p w14:paraId="7A71B2FB" w14:textId="77777777" w:rsidR="00775AB1" w:rsidRDefault="00775AB1" w:rsidP="00775AB1">
            <w:pPr>
              <w:jc w:val="center"/>
            </w:pPr>
          </w:p>
          <w:p w14:paraId="379FB2A8" w14:textId="77777777" w:rsidR="00775AB1" w:rsidRDefault="00775AB1" w:rsidP="00775AB1">
            <w:pPr>
              <w:jc w:val="center"/>
            </w:pPr>
          </w:p>
          <w:p w14:paraId="7A5A8C45" w14:textId="59750C9C" w:rsidR="00775AB1" w:rsidRPr="00232594" w:rsidRDefault="00775AB1" w:rsidP="00775AB1">
            <w:pPr>
              <w:jc w:val="center"/>
            </w:pPr>
            <w:r w:rsidRPr="00232594">
              <w:t>__________________________________</w:t>
            </w:r>
          </w:p>
          <w:p w14:paraId="79E60945" w14:textId="7EC4203C" w:rsidR="00775AB1" w:rsidRDefault="00775AB1" w:rsidP="00775AB1">
            <w:pPr>
              <w:jc w:val="center"/>
            </w:pPr>
            <w:r w:rsidRPr="00232594">
              <w:t xml:space="preserve">Date and </w:t>
            </w:r>
            <w:proofErr w:type="gramStart"/>
            <w:r w:rsidRPr="00232594">
              <w:t>Time</w:t>
            </w:r>
            <w:proofErr w:type="gramEnd"/>
          </w:p>
        </w:tc>
        <w:tc>
          <w:tcPr>
            <w:tcW w:w="4344" w:type="dxa"/>
            <w:gridSpan w:val="2"/>
          </w:tcPr>
          <w:p w14:paraId="60649F54" w14:textId="77777777" w:rsidR="00775AB1" w:rsidRDefault="00775AB1" w:rsidP="00775AB1">
            <w:pPr>
              <w:jc w:val="center"/>
            </w:pPr>
          </w:p>
          <w:p w14:paraId="57CE4884" w14:textId="77777777" w:rsidR="00775AB1" w:rsidRDefault="00775AB1" w:rsidP="00775AB1">
            <w:pPr>
              <w:jc w:val="center"/>
            </w:pPr>
          </w:p>
          <w:p w14:paraId="7AB6BF73" w14:textId="77777777" w:rsidR="00775AB1" w:rsidRDefault="00775AB1" w:rsidP="00775AB1">
            <w:pPr>
              <w:jc w:val="center"/>
            </w:pPr>
          </w:p>
          <w:p w14:paraId="451590A9" w14:textId="2CF744F7" w:rsidR="00775AB1" w:rsidRPr="00232594" w:rsidRDefault="00775AB1" w:rsidP="00775AB1">
            <w:r w:rsidRPr="00232594">
              <w:t>__________________________________</w:t>
            </w:r>
          </w:p>
          <w:p w14:paraId="08FE9D9F" w14:textId="675B8EC4" w:rsidR="00775AB1" w:rsidRDefault="00775AB1" w:rsidP="00775AB1">
            <w:pPr>
              <w:jc w:val="center"/>
            </w:pPr>
            <w:r w:rsidRPr="00232594">
              <w:t>Location</w:t>
            </w:r>
          </w:p>
        </w:tc>
      </w:tr>
      <w:tr w:rsidR="00775AB1" w14:paraId="06CD1AE1" w14:textId="77777777" w:rsidTr="0096590F">
        <w:trPr>
          <w:gridAfter w:val="1"/>
          <w:wAfter w:w="7" w:type="dxa"/>
        </w:trPr>
        <w:tc>
          <w:tcPr>
            <w:tcW w:w="8207" w:type="dxa"/>
            <w:gridSpan w:val="2"/>
          </w:tcPr>
          <w:p w14:paraId="5F78D333" w14:textId="77777777" w:rsidR="00775AB1" w:rsidRDefault="00775AB1" w:rsidP="00775AB1">
            <w:pPr>
              <w:jc w:val="center"/>
            </w:pPr>
          </w:p>
          <w:p w14:paraId="15E1F66C" w14:textId="77777777" w:rsidR="00775AB1" w:rsidRDefault="00775AB1" w:rsidP="00775AB1">
            <w:pPr>
              <w:jc w:val="center"/>
            </w:pPr>
          </w:p>
          <w:p w14:paraId="7E9DC1F2" w14:textId="77777777" w:rsidR="00775AB1" w:rsidRDefault="00775AB1" w:rsidP="00775AB1">
            <w:pPr>
              <w:jc w:val="center"/>
            </w:pPr>
          </w:p>
          <w:p w14:paraId="5D5D4016" w14:textId="018265E1" w:rsidR="00775AB1" w:rsidRPr="00232594" w:rsidRDefault="00775AB1" w:rsidP="00775AB1">
            <w:pPr>
              <w:jc w:val="center"/>
            </w:pPr>
            <w:r w:rsidRPr="00232594">
              <w:t>____________________</w:t>
            </w:r>
            <w:r w:rsidR="0096590F">
              <w:t>____________________________________</w:t>
            </w:r>
            <w:r w:rsidRPr="00232594">
              <w:t>______________</w:t>
            </w:r>
          </w:p>
          <w:p w14:paraId="1FBF3E7E" w14:textId="5D7078C9" w:rsidR="00775AB1" w:rsidRDefault="00775AB1" w:rsidP="00775AB1">
            <w:pPr>
              <w:jc w:val="center"/>
            </w:pPr>
            <w:r>
              <w:t>Graduate Program</w:t>
            </w:r>
          </w:p>
        </w:tc>
      </w:tr>
    </w:tbl>
    <w:p w14:paraId="65994138" w14:textId="77777777" w:rsidR="00775AB1" w:rsidRPr="00232594" w:rsidRDefault="00775AB1" w:rsidP="00775AB1">
      <w:pPr>
        <w:jc w:val="center"/>
      </w:pPr>
    </w:p>
    <w:p w14:paraId="2CE0F8F2" w14:textId="77777777" w:rsidR="0037233E" w:rsidRPr="00232594" w:rsidRDefault="0037233E" w:rsidP="005C68D4"/>
    <w:p w14:paraId="3C022862" w14:textId="77777777" w:rsidR="0037233E" w:rsidRPr="00232594" w:rsidRDefault="0037233E" w:rsidP="00775AB1">
      <w:pPr>
        <w:jc w:val="center"/>
      </w:pPr>
    </w:p>
    <w:p w14:paraId="39D3FDA9" w14:textId="77777777" w:rsidR="0037233E" w:rsidRPr="00232594" w:rsidRDefault="0037233E" w:rsidP="00775AB1">
      <w:pPr>
        <w:jc w:val="center"/>
      </w:pPr>
    </w:p>
    <w:p w14:paraId="730D26F9" w14:textId="77777777" w:rsidR="0037233E" w:rsidRPr="00232594" w:rsidRDefault="0037233E" w:rsidP="00775AB1">
      <w:pPr>
        <w:jc w:val="center"/>
      </w:pPr>
    </w:p>
    <w:p w14:paraId="5A9D19DD" w14:textId="77777777" w:rsidR="0037233E" w:rsidRPr="00232594" w:rsidRDefault="0037233E" w:rsidP="00775AB1">
      <w:pPr>
        <w:jc w:val="center"/>
      </w:pPr>
      <w:r w:rsidRPr="00866A1F">
        <w:rPr>
          <w:b/>
          <w:bCs/>
          <w:sz w:val="32"/>
          <w:szCs w:val="32"/>
        </w:rPr>
        <w:t>&lt;TITLE OF THESIS/DISSERTATION&gt;</w:t>
      </w:r>
    </w:p>
    <w:p w14:paraId="57F6136B" w14:textId="77777777" w:rsidR="0037233E" w:rsidRPr="00232594" w:rsidRDefault="0037233E" w:rsidP="00775AB1">
      <w:pPr>
        <w:jc w:val="center"/>
      </w:pPr>
    </w:p>
    <w:p w14:paraId="1653CB70" w14:textId="77777777" w:rsidR="0037233E" w:rsidRDefault="0037233E" w:rsidP="00775AB1">
      <w:pPr>
        <w:rPr>
          <w:b/>
          <w:bCs/>
        </w:rPr>
      </w:pPr>
      <w:r w:rsidRPr="00232594">
        <w:rPr>
          <w:b/>
          <w:bCs/>
        </w:rPr>
        <w:t xml:space="preserve">Committee: </w:t>
      </w:r>
    </w:p>
    <w:p w14:paraId="27B039D1" w14:textId="77777777" w:rsidR="0037233E" w:rsidRDefault="0037233E" w:rsidP="00775AB1">
      <w:pPr>
        <w:rPr>
          <w:b/>
          <w:bCs/>
        </w:rPr>
      </w:pPr>
      <w:r>
        <w:rPr>
          <w:b/>
          <w:bCs/>
        </w:rPr>
        <w:t>&lt;Chair&gt;</w:t>
      </w:r>
    </w:p>
    <w:p w14:paraId="2EA6CE42" w14:textId="77777777" w:rsidR="0037233E" w:rsidRPr="00232594" w:rsidRDefault="0037233E" w:rsidP="00775AB1">
      <w:pPr>
        <w:rPr>
          <w:b/>
          <w:bCs/>
        </w:rPr>
      </w:pPr>
      <w:r>
        <w:rPr>
          <w:b/>
          <w:bCs/>
        </w:rPr>
        <w:t>&lt;Member 1&gt;</w:t>
      </w:r>
      <w:r>
        <w:rPr>
          <w:b/>
          <w:bCs/>
        </w:rPr>
        <w:br/>
        <w:t xml:space="preserve">&lt;Member 2&gt; </w:t>
      </w:r>
      <w:r>
        <w:rPr>
          <w:b/>
          <w:bCs/>
        </w:rPr>
        <w:br/>
        <w:t>&lt;Member 3&gt; (or more, if applicable)</w:t>
      </w:r>
    </w:p>
    <w:p w14:paraId="504390D1" w14:textId="77777777" w:rsidR="0037233E" w:rsidRDefault="0037233E" w:rsidP="00775AB1">
      <w:pPr>
        <w:rPr>
          <w:b/>
          <w:bCs/>
        </w:rPr>
      </w:pPr>
    </w:p>
    <w:p w14:paraId="4B178FC5" w14:textId="77777777" w:rsidR="00EA0B3B" w:rsidRDefault="00EA0B3B" w:rsidP="00775AB1">
      <w:pPr>
        <w:jc w:val="center"/>
        <w:rPr>
          <w:b/>
          <w:bCs/>
        </w:rPr>
      </w:pPr>
    </w:p>
    <w:p w14:paraId="61F35D58" w14:textId="30D1E2C1" w:rsidR="00EA0B3B" w:rsidRDefault="006A7327" w:rsidP="00775AB1">
      <w:pPr>
        <w:rPr>
          <w:b/>
          <w:bCs/>
        </w:rPr>
      </w:pPr>
      <w:r>
        <w:rPr>
          <w:b/>
          <w:bCs/>
        </w:rPr>
        <w:t xml:space="preserve">Please email the electronic document for final review to: </w:t>
      </w:r>
      <w:hyperlink r:id="rId4" w:history="1">
        <w:r w:rsidR="00557A78" w:rsidRPr="00136B1A">
          <w:rPr>
            <w:rStyle w:val="Hyperlink"/>
            <w:b/>
            <w:bCs/>
          </w:rPr>
          <w:t>shumwayt@gvsu.edu</w:t>
        </w:r>
      </w:hyperlink>
      <w:r w:rsidR="00EA0B3B">
        <w:rPr>
          <w:b/>
          <w:bCs/>
        </w:rPr>
        <w:t>.</w:t>
      </w:r>
      <w:r w:rsidR="00557A78">
        <w:rPr>
          <w:b/>
          <w:bCs/>
        </w:rPr>
        <w:t xml:space="preserve"> </w:t>
      </w:r>
      <w:r w:rsidR="005E044B">
        <w:rPr>
          <w:b/>
          <w:bCs/>
        </w:rPr>
        <w:t xml:space="preserve"> </w:t>
      </w:r>
      <w:r w:rsidR="00EA0B3B">
        <w:rPr>
          <w:b/>
          <w:bCs/>
        </w:rPr>
        <w:t xml:space="preserve"> </w:t>
      </w:r>
    </w:p>
    <w:p w14:paraId="53C41DC3" w14:textId="77777777" w:rsidR="005C68D4" w:rsidRDefault="005C68D4" w:rsidP="00775AB1">
      <w:pPr>
        <w:rPr>
          <w:b/>
          <w:bCs/>
        </w:rPr>
      </w:pPr>
    </w:p>
    <w:p w14:paraId="42535D57" w14:textId="1CAA7E83" w:rsidR="005C68D4" w:rsidRPr="00EF7C26" w:rsidRDefault="005C68D4" w:rsidP="005C68D4">
      <w:pPr>
        <w:jc w:val="center"/>
        <w:rPr>
          <w:b/>
          <w:bCs/>
          <w:sz w:val="22"/>
          <w:szCs w:val="22"/>
        </w:rPr>
      </w:pPr>
      <w:r w:rsidRPr="005C68D4">
        <w:rPr>
          <w:b/>
          <w:bCs/>
          <w:sz w:val="22"/>
          <w:szCs w:val="22"/>
        </w:rPr>
        <w:t>Please do not post G-numbers or email addresses publicly.</w:t>
      </w:r>
    </w:p>
    <w:sectPr w:rsidR="005C68D4" w:rsidRPr="00EF7C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xNzc3tDCzNDdR0lEKTi0uzszPAykwqgUAcza9bywAAAA="/>
  </w:docVars>
  <w:rsids>
    <w:rsidRoot w:val="007701FA"/>
    <w:rsid w:val="000E4BFA"/>
    <w:rsid w:val="0012545E"/>
    <w:rsid w:val="002B2B67"/>
    <w:rsid w:val="0037233E"/>
    <w:rsid w:val="004270B5"/>
    <w:rsid w:val="004B5CCA"/>
    <w:rsid w:val="00557A78"/>
    <w:rsid w:val="005C68D4"/>
    <w:rsid w:val="005E044B"/>
    <w:rsid w:val="005F35B1"/>
    <w:rsid w:val="006A7327"/>
    <w:rsid w:val="007701FA"/>
    <w:rsid w:val="00775AB1"/>
    <w:rsid w:val="00843D09"/>
    <w:rsid w:val="008721CB"/>
    <w:rsid w:val="0096590F"/>
    <w:rsid w:val="00EA0B3B"/>
    <w:rsid w:val="00EF08F6"/>
    <w:rsid w:val="00EF7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776C91"/>
  <w15:docId w15:val="{E40E1AD9-9050-438A-A2E9-91C6FBF2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01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33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0B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233E"/>
    <w:rPr>
      <w:rFonts w:eastAsiaTheme="majorEastAsia" w:cstheme="majorBidi"/>
      <w:b/>
      <w:sz w:val="24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E044B"/>
    <w:rPr>
      <w:color w:val="605E5C"/>
      <w:shd w:val="clear" w:color="auto" w:fill="E1DFDD"/>
    </w:rPr>
  </w:style>
  <w:style w:type="table" w:styleId="TableGrid">
    <w:name w:val="Table Grid"/>
    <w:basedOn w:val="TableNormal"/>
    <w:rsid w:val="00775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umway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r Dissertation Proposal Announcement Form</vt:lpstr>
    </vt:vector>
  </TitlesOfParts>
  <Company>GVSU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r Dissertation Proposal Announcement Form</dc:title>
  <dc:creator>Jennifer Palm</dc:creator>
  <cp:lastModifiedBy>Samsriti Satyal</cp:lastModifiedBy>
  <cp:revision>2</cp:revision>
  <dcterms:created xsi:type="dcterms:W3CDTF">2025-12-03T16:36:00Z</dcterms:created>
  <dcterms:modified xsi:type="dcterms:W3CDTF">2025-12-03T16:36:00Z</dcterms:modified>
</cp:coreProperties>
</file>